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TableGrid"/>
        <w:tblW w:w="24759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4"/>
        <w:gridCol w:w="288"/>
        <w:gridCol w:w="1271"/>
        <w:gridCol w:w="175"/>
        <w:gridCol w:w="1736"/>
        <w:gridCol w:w="1780"/>
        <w:gridCol w:w="283"/>
        <w:gridCol w:w="142"/>
        <w:gridCol w:w="2410"/>
        <w:gridCol w:w="2409"/>
        <w:gridCol w:w="560"/>
        <w:gridCol w:w="309"/>
        <w:gridCol w:w="3278"/>
        <w:gridCol w:w="3278"/>
        <w:gridCol w:w="3278"/>
        <w:gridCol w:w="3278"/>
      </w:tblGrid>
      <w:tr w:rsidR="00B55C51" w:rsidRPr="00067A2B" w14:paraId="1D7430E5" w14:textId="6083C573" w:rsidTr="001A6C20">
        <w:trPr>
          <w:gridAfter w:val="4"/>
          <w:wAfter w:w="13112" w:type="dxa"/>
          <w:trHeight w:val="857"/>
        </w:trPr>
        <w:tc>
          <w:tcPr>
            <w:tcW w:w="284" w:type="dxa"/>
            <w:vMerge w:val="restart"/>
            <w:shd w:val="clear" w:color="auto" w:fill="FFFFFF" w:themeFill="background1"/>
            <w:vAlign w:val="center"/>
          </w:tcPr>
          <w:p w14:paraId="5427FF26" w14:textId="0CC5E8F9" w:rsidR="00B55C51" w:rsidRPr="0000355A" w:rsidRDefault="00B55C51" w:rsidP="00B55C51">
            <w:pPr>
              <w:rPr>
                <w:rFonts w:ascii="Lora" w:hAnsi="Lora"/>
                <w:b/>
                <w:bCs/>
                <w:color w:val="000000" w:themeColor="text1"/>
                <w:sz w:val="44"/>
                <w:szCs w:val="44"/>
              </w:rPr>
            </w:pPr>
          </w:p>
        </w:tc>
        <w:tc>
          <w:tcPr>
            <w:tcW w:w="288" w:type="dxa"/>
            <w:shd w:val="clear" w:color="auto" w:fill="2F503E"/>
            <w:vAlign w:val="center"/>
          </w:tcPr>
          <w:p w14:paraId="78BDDE8A" w14:textId="392817F2" w:rsidR="00B55C51" w:rsidRPr="0037740C" w:rsidRDefault="00B55C51" w:rsidP="00B55C51">
            <w:pPr>
              <w:rPr>
                <w:rFonts w:ascii="Lora" w:hAnsi="Lora"/>
                <w:b/>
                <w:bCs/>
                <w:color w:val="FFFFFF" w:themeColor="background1"/>
                <w:sz w:val="44"/>
                <w:szCs w:val="44"/>
              </w:rPr>
            </w:pPr>
          </w:p>
        </w:tc>
        <w:tc>
          <w:tcPr>
            <w:tcW w:w="5387" w:type="dxa"/>
            <w:gridSpan w:val="6"/>
            <w:shd w:val="clear" w:color="auto" w:fill="2F503E"/>
            <w:vAlign w:val="bottom"/>
          </w:tcPr>
          <w:p w14:paraId="18574C0B" w14:textId="51B80352" w:rsidR="00B55C51" w:rsidRPr="0037740C" w:rsidRDefault="001B7771" w:rsidP="00B55C51">
            <w:pPr>
              <w:rPr>
                <w:rFonts w:ascii="Lora" w:hAnsi="Lora"/>
                <w:b/>
                <w:bCs/>
                <w:color w:val="FFFFFF" w:themeColor="background1"/>
                <w:sz w:val="44"/>
                <w:szCs w:val="44"/>
              </w:rPr>
            </w:pPr>
            <w:r>
              <w:rPr>
                <w:rFonts w:ascii="Lora" w:hAnsi="Lora"/>
                <w:b/>
                <w:bCs/>
                <w:color w:val="FFFFFF" w:themeColor="background1"/>
                <w:sz w:val="44"/>
                <w:szCs w:val="44"/>
              </w:rPr>
              <w:t>Shreya Sharma</w:t>
            </w:r>
          </w:p>
        </w:tc>
        <w:tc>
          <w:tcPr>
            <w:tcW w:w="4819" w:type="dxa"/>
            <w:gridSpan w:val="2"/>
            <w:vMerge w:val="restart"/>
            <w:shd w:val="clear" w:color="auto" w:fill="auto"/>
            <w:vAlign w:val="center"/>
          </w:tcPr>
          <w:p w14:paraId="63315822" w14:textId="54E1D949" w:rsidR="00B55C51" w:rsidRPr="005F4028" w:rsidRDefault="001B7771" w:rsidP="00B55C51">
            <w:pPr>
              <w:spacing w:line="360" w:lineRule="auto"/>
              <w:jc w:val="right"/>
              <w:rPr>
                <w:rFonts w:ascii="Lora" w:hAnsi="Lora"/>
                <w:color w:val="000000" w:themeColor="text1"/>
                <w:sz w:val="20"/>
                <w:szCs w:val="20"/>
              </w:rPr>
            </w:pPr>
            <w:r>
              <w:rPr>
                <w:rFonts w:ascii="Lora" w:hAnsi="Lora"/>
                <w:color w:val="000000" w:themeColor="text1"/>
                <w:sz w:val="20"/>
                <w:szCs w:val="20"/>
              </w:rPr>
              <w:t>Mumbai Maharashtra</w:t>
            </w:r>
            <w:r w:rsidRPr="005F4028">
              <w:rPr>
                <w:rFonts w:ascii="Lora" w:hAnsi="Lora"/>
                <w:color w:val="000000" w:themeColor="text1"/>
                <w:sz w:val="20"/>
                <w:szCs w:val="20"/>
              </w:rPr>
              <w:t xml:space="preserve"> •</w:t>
            </w:r>
            <w:r w:rsidR="00B55C51" w:rsidRPr="005F4028">
              <w:rPr>
                <w:rFonts w:ascii="Lora" w:hAnsi="Lora"/>
                <w:color w:val="000000" w:themeColor="text1"/>
                <w:sz w:val="20"/>
                <w:szCs w:val="20"/>
              </w:rPr>
              <w:t xml:space="preserve">  </w:t>
            </w:r>
          </w:p>
          <w:p w14:paraId="770EF20E" w14:textId="3F2BF12E" w:rsidR="00B55C51" w:rsidRPr="005F4028" w:rsidRDefault="001B7771" w:rsidP="00B55C51">
            <w:pPr>
              <w:spacing w:line="360" w:lineRule="auto"/>
              <w:jc w:val="right"/>
              <w:rPr>
                <w:rFonts w:ascii="Lora" w:hAnsi="Lora"/>
                <w:color w:val="000000" w:themeColor="text1"/>
                <w:sz w:val="20"/>
                <w:szCs w:val="20"/>
              </w:rPr>
            </w:pPr>
            <w:r>
              <w:rPr>
                <w:rFonts w:ascii="Lora" w:hAnsi="Lora"/>
                <w:color w:val="000000" w:themeColor="text1"/>
                <w:sz w:val="20"/>
                <w:szCs w:val="20"/>
              </w:rPr>
              <w:t>9619939797</w:t>
            </w:r>
            <w:r w:rsidRPr="005F4028">
              <w:rPr>
                <w:rFonts w:ascii="Lora" w:hAnsi="Lora"/>
                <w:color w:val="000000" w:themeColor="text1"/>
                <w:sz w:val="20"/>
                <w:szCs w:val="20"/>
              </w:rPr>
              <w:t xml:space="preserve"> •</w:t>
            </w:r>
            <w:r w:rsidR="00B55C51" w:rsidRPr="005F4028">
              <w:rPr>
                <w:rFonts w:ascii="Lora" w:hAnsi="Lora"/>
                <w:color w:val="000000" w:themeColor="text1"/>
                <w:sz w:val="20"/>
                <w:szCs w:val="20"/>
              </w:rPr>
              <w:t xml:space="preserve">   </w:t>
            </w:r>
          </w:p>
          <w:p w14:paraId="1368FDE5" w14:textId="7B568A58" w:rsidR="00B55C51" w:rsidRPr="005F4028" w:rsidRDefault="001B7771" w:rsidP="00B55C51">
            <w:pPr>
              <w:spacing w:line="360" w:lineRule="auto"/>
              <w:jc w:val="right"/>
              <w:rPr>
                <w:rFonts w:ascii="Lora" w:hAnsi="Lora"/>
                <w:color w:val="000000" w:themeColor="text1"/>
                <w:sz w:val="20"/>
                <w:szCs w:val="20"/>
              </w:rPr>
            </w:pPr>
            <w:r>
              <w:rPr>
                <w:rFonts w:ascii="Lora" w:hAnsi="Lora"/>
                <w:color w:val="000000" w:themeColor="text1"/>
                <w:sz w:val="20"/>
                <w:szCs w:val="20"/>
              </w:rPr>
              <w:t>Shreya.sharma@greatplacetowork.com</w:t>
            </w:r>
            <w:r w:rsidRPr="005F4028">
              <w:rPr>
                <w:rFonts w:ascii="Lora" w:hAnsi="Lora"/>
                <w:color w:val="000000" w:themeColor="text1"/>
                <w:sz w:val="20"/>
                <w:szCs w:val="20"/>
              </w:rPr>
              <w:t xml:space="preserve"> •</w:t>
            </w:r>
            <w:r w:rsidR="00B55C51" w:rsidRPr="005F4028">
              <w:rPr>
                <w:rFonts w:ascii="Lora" w:hAnsi="Lora"/>
                <w:color w:val="000000" w:themeColor="text1"/>
                <w:sz w:val="20"/>
                <w:szCs w:val="20"/>
              </w:rPr>
              <w:t xml:space="preserve">  </w:t>
            </w:r>
          </w:p>
          <w:p w14:paraId="1BFC430C" w14:textId="77E8D7D7" w:rsidR="00B55C51" w:rsidRPr="0000355A" w:rsidRDefault="001B7771" w:rsidP="00B55C51">
            <w:pPr>
              <w:spacing w:line="360" w:lineRule="auto"/>
              <w:jc w:val="right"/>
              <w:rPr>
                <w:rFonts w:ascii="Lora" w:hAnsi="Lora"/>
                <w:color w:val="000000" w:themeColor="text1"/>
                <w:sz w:val="20"/>
                <w:szCs w:val="20"/>
              </w:rPr>
            </w:pPr>
            <w:r>
              <w:rPr>
                <w:rStyle w:val="vanity-namedomain"/>
                <w:rFonts w:ascii="Segoe UI" w:hAnsi="Segoe UI" w:cs="Segoe UI"/>
                <w:bdr w:val="none" w:sz="0" w:space="0" w:color="auto" w:frame="1"/>
                <w:shd w:val="clear" w:color="auto" w:fill="FFFFFF"/>
              </w:rPr>
              <w:t>www.linkedin.com/in/</w:t>
            </w:r>
            <w:r>
              <w:rPr>
                <w:rFonts w:ascii="Segoe UI" w:hAnsi="Segoe UI" w:cs="Segoe UI"/>
                <w:shd w:val="clear" w:color="auto" w:fill="FFFFFF"/>
              </w:rPr>
              <w:t> shreyasharma19</w:t>
            </w:r>
            <w:r w:rsidR="00B55C51" w:rsidRPr="005F4028">
              <w:rPr>
                <w:rFonts w:ascii="Lora" w:hAnsi="Lora"/>
                <w:color w:val="000000" w:themeColor="text1"/>
                <w:sz w:val="20"/>
                <w:szCs w:val="20"/>
              </w:rPr>
              <w:t xml:space="preserve"> •  </w:t>
            </w:r>
          </w:p>
        </w:tc>
        <w:tc>
          <w:tcPr>
            <w:tcW w:w="560" w:type="dxa"/>
            <w:vMerge w:val="restart"/>
            <w:shd w:val="clear" w:color="auto" w:fill="auto"/>
            <w:vAlign w:val="center"/>
          </w:tcPr>
          <w:p w14:paraId="2B0EB2B4" w14:textId="77777777" w:rsidR="00B55C51" w:rsidRPr="0000355A" w:rsidRDefault="00B55C51" w:rsidP="00B55C51">
            <w:pPr>
              <w:spacing w:line="360" w:lineRule="auto"/>
              <w:jc w:val="right"/>
              <w:rPr>
                <w:rFonts w:ascii="Lora" w:hAnsi="Lora"/>
                <w:color w:val="000000" w:themeColor="text1"/>
                <w:sz w:val="20"/>
                <w:szCs w:val="20"/>
              </w:rPr>
            </w:pPr>
            <w:r w:rsidRPr="0000355A">
              <w:rPr>
                <w:rFonts w:ascii="Lora" w:hAnsi="Lor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309" w:type="dxa"/>
            <w:vMerge w:val="restart"/>
            <w:shd w:val="clear" w:color="auto" w:fill="2F503E"/>
            <w:vAlign w:val="center"/>
          </w:tcPr>
          <w:p w14:paraId="3A3AC4E3" w14:textId="179ADCA0" w:rsidR="00B55C51" w:rsidRPr="0000355A" w:rsidRDefault="00B55C51" w:rsidP="00B55C51">
            <w:pPr>
              <w:spacing w:line="360" w:lineRule="auto"/>
              <w:jc w:val="right"/>
              <w:rPr>
                <w:rFonts w:ascii="Lora" w:hAnsi="Lora"/>
                <w:color w:val="000000" w:themeColor="text1"/>
                <w:sz w:val="20"/>
                <w:szCs w:val="20"/>
              </w:rPr>
            </w:pPr>
            <w:r w:rsidRPr="0000355A">
              <w:rPr>
                <w:rFonts w:ascii="Lora" w:hAnsi="Lor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B55C51" w:rsidRPr="00067A2B" w14:paraId="2ED86625" w14:textId="0282F469" w:rsidTr="001A6C20">
        <w:trPr>
          <w:gridAfter w:val="4"/>
          <w:wAfter w:w="13112" w:type="dxa"/>
          <w:trHeight w:val="409"/>
        </w:trPr>
        <w:tc>
          <w:tcPr>
            <w:tcW w:w="284" w:type="dxa"/>
            <w:vMerge/>
            <w:shd w:val="clear" w:color="auto" w:fill="FFFFFF" w:themeFill="background1"/>
          </w:tcPr>
          <w:p w14:paraId="0D847DBD" w14:textId="1F874890" w:rsidR="00B55C51" w:rsidRPr="0000355A" w:rsidRDefault="00B55C51" w:rsidP="00B55C51">
            <w:pPr>
              <w:rPr>
                <w:rFonts w:ascii="Lora" w:hAnsi="Lora"/>
                <w:color w:val="000000" w:themeColor="text1"/>
                <w:spacing w:val="20"/>
              </w:rPr>
            </w:pPr>
          </w:p>
        </w:tc>
        <w:tc>
          <w:tcPr>
            <w:tcW w:w="288" w:type="dxa"/>
            <w:shd w:val="clear" w:color="auto" w:fill="2F503E"/>
          </w:tcPr>
          <w:p w14:paraId="2EB11818" w14:textId="522B78FA" w:rsidR="00B55C51" w:rsidRPr="0037740C" w:rsidRDefault="00B55C51" w:rsidP="00B55C51">
            <w:pPr>
              <w:rPr>
                <w:rFonts w:ascii="Lora" w:hAnsi="Lora"/>
                <w:color w:val="FFFFFF" w:themeColor="background1"/>
                <w:spacing w:val="20"/>
              </w:rPr>
            </w:pPr>
          </w:p>
        </w:tc>
        <w:tc>
          <w:tcPr>
            <w:tcW w:w="5387" w:type="dxa"/>
            <w:gridSpan w:val="6"/>
            <w:shd w:val="clear" w:color="auto" w:fill="2F503E"/>
          </w:tcPr>
          <w:p w14:paraId="2648AB4F" w14:textId="4EE6AC6D" w:rsidR="00B55C51" w:rsidRPr="0037740C" w:rsidRDefault="001B7771" w:rsidP="00B55C51">
            <w:pPr>
              <w:rPr>
                <w:rFonts w:ascii="Lora" w:hAnsi="Lora"/>
                <w:color w:val="FFFFFF" w:themeColor="background1"/>
                <w:spacing w:val="20"/>
              </w:rPr>
            </w:pPr>
            <w:r>
              <w:rPr>
                <w:rFonts w:ascii="Lora" w:hAnsi="Lora"/>
                <w:color w:val="FFFFFF" w:themeColor="background1"/>
                <w:spacing w:val="20"/>
              </w:rPr>
              <w:t>Software Developer</w:t>
            </w:r>
          </w:p>
        </w:tc>
        <w:tc>
          <w:tcPr>
            <w:tcW w:w="4819" w:type="dxa"/>
            <w:gridSpan w:val="2"/>
            <w:vMerge/>
            <w:shd w:val="clear" w:color="auto" w:fill="auto"/>
          </w:tcPr>
          <w:p w14:paraId="1B5A783B" w14:textId="54499792" w:rsidR="00B55C51" w:rsidRPr="0000355A" w:rsidRDefault="00B55C51" w:rsidP="00B55C51">
            <w:pPr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560" w:type="dxa"/>
            <w:vMerge/>
            <w:shd w:val="clear" w:color="auto" w:fill="auto"/>
          </w:tcPr>
          <w:p w14:paraId="12D52FE3" w14:textId="77777777" w:rsidR="00B55C51" w:rsidRPr="0000355A" w:rsidRDefault="00B55C51" w:rsidP="00B55C51">
            <w:pPr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309" w:type="dxa"/>
            <w:vMerge/>
            <w:shd w:val="clear" w:color="auto" w:fill="2F503E"/>
          </w:tcPr>
          <w:p w14:paraId="74E717AA" w14:textId="29328997" w:rsidR="00B55C51" w:rsidRPr="0000355A" w:rsidRDefault="00B55C51" w:rsidP="00B55C51">
            <w:pPr>
              <w:rPr>
                <w:rFonts w:ascii="Lora" w:hAnsi="Lora"/>
                <w:color w:val="000000" w:themeColor="text1"/>
              </w:rPr>
            </w:pPr>
          </w:p>
        </w:tc>
      </w:tr>
      <w:tr w:rsidR="00B55C51" w:rsidRPr="00067A2B" w14:paraId="50EC0379" w14:textId="77777777" w:rsidTr="001A6C20">
        <w:trPr>
          <w:gridAfter w:val="4"/>
          <w:wAfter w:w="13112" w:type="dxa"/>
        </w:trPr>
        <w:tc>
          <w:tcPr>
            <w:tcW w:w="11647" w:type="dxa"/>
            <w:gridSpan w:val="12"/>
          </w:tcPr>
          <w:p w14:paraId="3ED372E8" w14:textId="0925F4A4" w:rsidR="00B55C51" w:rsidRPr="00067A2B" w:rsidRDefault="00B55C51" w:rsidP="00B55C51">
            <w:pPr>
              <w:rPr>
                <w:rFonts w:ascii="Lora" w:hAnsi="Lora"/>
                <w:color w:val="000000" w:themeColor="text1"/>
              </w:rPr>
            </w:pPr>
          </w:p>
        </w:tc>
      </w:tr>
      <w:tr w:rsidR="00B55C51" w:rsidRPr="00067A2B" w14:paraId="1F4D2D73" w14:textId="6361A5C7" w:rsidTr="001A6C20">
        <w:trPr>
          <w:gridAfter w:val="4"/>
          <w:wAfter w:w="13112" w:type="dxa"/>
          <w:trHeight w:val="114"/>
        </w:trPr>
        <w:tc>
          <w:tcPr>
            <w:tcW w:w="284" w:type="dxa"/>
            <w:vMerge w:val="restart"/>
          </w:tcPr>
          <w:p w14:paraId="7A36B1BA" w14:textId="66BC7B8B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1559" w:type="dxa"/>
            <w:gridSpan w:val="2"/>
            <w:vMerge w:val="restart"/>
          </w:tcPr>
          <w:p w14:paraId="30F2AF7A" w14:textId="7B3484A4" w:rsidR="00B55C51" w:rsidRPr="00D6211F" w:rsidRDefault="00B55C51" w:rsidP="00B55C51">
            <w:pPr>
              <w:rPr>
                <w:rFonts w:ascii="Lora" w:hAnsi="Lora"/>
                <w:color w:val="000000" w:themeColor="text1"/>
              </w:rPr>
            </w:pPr>
            <w:r w:rsidRPr="00531906">
              <w:rPr>
                <w:rFonts w:ascii="Lora" w:hAnsi="Lora" w:cs="Arimo"/>
                <w:b/>
                <w:bCs/>
                <w:color w:val="2F503E"/>
                <w:spacing w:val="4"/>
              </w:rPr>
              <w:t>OBJECTIVE</w:t>
            </w:r>
          </w:p>
        </w:tc>
        <w:tc>
          <w:tcPr>
            <w:tcW w:w="9804" w:type="dxa"/>
            <w:gridSpan w:val="9"/>
            <w:tcBorders>
              <w:bottom w:val="dotted" w:sz="18" w:space="0" w:color="2F503E"/>
            </w:tcBorders>
          </w:tcPr>
          <w:p w14:paraId="3421A048" w14:textId="451DA83A" w:rsidR="00B55C51" w:rsidRPr="006F65F3" w:rsidRDefault="00B55C51" w:rsidP="00B55C51">
            <w:pPr>
              <w:rPr>
                <w:rFonts w:ascii="Lora" w:hAnsi="Lora"/>
                <w:color w:val="000000" w:themeColor="text1"/>
                <w:sz w:val="4"/>
                <w:szCs w:val="4"/>
              </w:rPr>
            </w:pPr>
          </w:p>
        </w:tc>
      </w:tr>
      <w:tr w:rsidR="00B55C51" w:rsidRPr="00067A2B" w14:paraId="386BB5EA" w14:textId="77777777" w:rsidTr="001A6C20">
        <w:trPr>
          <w:gridAfter w:val="4"/>
          <w:wAfter w:w="13112" w:type="dxa"/>
          <w:trHeight w:val="156"/>
        </w:trPr>
        <w:tc>
          <w:tcPr>
            <w:tcW w:w="284" w:type="dxa"/>
            <w:vMerge/>
          </w:tcPr>
          <w:p w14:paraId="493E6122" w14:textId="77777777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1559" w:type="dxa"/>
            <w:gridSpan w:val="2"/>
            <w:vMerge/>
          </w:tcPr>
          <w:p w14:paraId="79213F4C" w14:textId="77777777" w:rsidR="00B55C51" w:rsidRPr="00067A2B" w:rsidRDefault="00B55C51" w:rsidP="00B55C51">
            <w:pPr>
              <w:rPr>
                <w:rFonts w:ascii="Lora" w:hAnsi="Lora" w:cs="Arimo"/>
                <w:b/>
                <w:bCs/>
                <w:color w:val="000000" w:themeColor="text1"/>
                <w:spacing w:val="4"/>
              </w:rPr>
            </w:pPr>
          </w:p>
        </w:tc>
        <w:tc>
          <w:tcPr>
            <w:tcW w:w="9804" w:type="dxa"/>
            <w:gridSpan w:val="9"/>
            <w:tcBorders>
              <w:top w:val="dotted" w:sz="18" w:space="0" w:color="2F503E"/>
            </w:tcBorders>
          </w:tcPr>
          <w:p w14:paraId="0B8640AC" w14:textId="77777777" w:rsidR="00B55C51" w:rsidRPr="006F65F3" w:rsidRDefault="00B55C51" w:rsidP="00B55C51">
            <w:pPr>
              <w:rPr>
                <w:rFonts w:ascii="Lora" w:hAnsi="Lora"/>
                <w:color w:val="000000" w:themeColor="text1"/>
                <w:sz w:val="4"/>
                <w:szCs w:val="4"/>
              </w:rPr>
            </w:pPr>
          </w:p>
        </w:tc>
      </w:tr>
      <w:tr w:rsidR="00B55C51" w:rsidRPr="00067A2B" w14:paraId="4761EF42" w14:textId="643EA065" w:rsidTr="001A6C20">
        <w:trPr>
          <w:gridAfter w:val="4"/>
          <w:wAfter w:w="13112" w:type="dxa"/>
          <w:trHeight w:val="125"/>
        </w:trPr>
        <w:tc>
          <w:tcPr>
            <w:tcW w:w="284" w:type="dxa"/>
          </w:tcPr>
          <w:p w14:paraId="5CA52AA5" w14:textId="14EE3E0D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  <w:sz w:val="16"/>
                <w:szCs w:val="16"/>
              </w:rPr>
            </w:pPr>
          </w:p>
        </w:tc>
        <w:tc>
          <w:tcPr>
            <w:tcW w:w="11363" w:type="dxa"/>
            <w:gridSpan w:val="11"/>
          </w:tcPr>
          <w:p w14:paraId="519C29CB" w14:textId="5E665621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  <w:sz w:val="16"/>
                <w:szCs w:val="16"/>
              </w:rPr>
            </w:pPr>
          </w:p>
        </w:tc>
      </w:tr>
      <w:tr w:rsidR="00B55C51" w:rsidRPr="00067A2B" w14:paraId="2AC59AD0" w14:textId="67875521" w:rsidTr="001A6C20">
        <w:trPr>
          <w:gridAfter w:val="4"/>
          <w:wAfter w:w="13112" w:type="dxa"/>
        </w:trPr>
        <w:tc>
          <w:tcPr>
            <w:tcW w:w="284" w:type="dxa"/>
          </w:tcPr>
          <w:p w14:paraId="662168FD" w14:textId="73CBD5B4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11363" w:type="dxa"/>
            <w:gridSpan w:val="11"/>
          </w:tcPr>
          <w:p w14:paraId="4DD9CD45" w14:textId="3050285F" w:rsidR="00B55C51" w:rsidRPr="00CC1A50" w:rsidRDefault="001B7771" w:rsidP="00B55C51">
            <w:pPr>
              <w:rPr>
                <w:rFonts w:ascii="Arimo" w:hAnsi="Arimo" w:cs="Arimo"/>
                <w:color w:val="000000" w:themeColor="text1"/>
              </w:rPr>
            </w:pPr>
            <w:r>
              <w:t>To work with an organization where I can exhibit my talent and enhance my skills through challenging assignments and responsibility to meet company goals and objectives with full integrity and zest leading to career growth in a pragmatic way and hence a successful professional</w:t>
            </w:r>
          </w:p>
        </w:tc>
      </w:tr>
      <w:tr w:rsidR="00B55C51" w:rsidRPr="00067A2B" w14:paraId="5FA17E21" w14:textId="3CA44280" w:rsidTr="001A6C20">
        <w:trPr>
          <w:gridAfter w:val="4"/>
          <w:wAfter w:w="13112" w:type="dxa"/>
          <w:trHeight w:val="477"/>
        </w:trPr>
        <w:tc>
          <w:tcPr>
            <w:tcW w:w="284" w:type="dxa"/>
          </w:tcPr>
          <w:p w14:paraId="2E431C4D" w14:textId="77777777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11363" w:type="dxa"/>
            <w:gridSpan w:val="11"/>
          </w:tcPr>
          <w:p w14:paraId="04980437" w14:textId="77777777" w:rsidR="00B55C51" w:rsidRPr="00D6211F" w:rsidRDefault="00B55C51" w:rsidP="001B7771">
            <w:pPr>
              <w:rPr>
                <w:rFonts w:ascii="Lora" w:hAnsi="Lora"/>
                <w:color w:val="000000" w:themeColor="text1"/>
              </w:rPr>
            </w:pPr>
          </w:p>
        </w:tc>
      </w:tr>
      <w:tr w:rsidR="00B55C51" w:rsidRPr="00067A2B" w14:paraId="4D0C841C" w14:textId="1FC25F8E" w:rsidTr="001A6C20">
        <w:trPr>
          <w:gridAfter w:val="4"/>
          <w:wAfter w:w="13112" w:type="dxa"/>
          <w:trHeight w:val="144"/>
        </w:trPr>
        <w:tc>
          <w:tcPr>
            <w:tcW w:w="284" w:type="dxa"/>
            <w:vMerge w:val="restart"/>
          </w:tcPr>
          <w:p w14:paraId="0E5AD0E4" w14:textId="118AF4B1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3470" w:type="dxa"/>
            <w:gridSpan w:val="4"/>
            <w:vMerge w:val="restart"/>
          </w:tcPr>
          <w:p w14:paraId="30CBCD9B" w14:textId="215911EB" w:rsidR="00B55C51" w:rsidRPr="00D6211F" w:rsidRDefault="00B55C51" w:rsidP="00B55C51">
            <w:pPr>
              <w:rPr>
                <w:rFonts w:ascii="Lora" w:hAnsi="Lora"/>
                <w:color w:val="000000" w:themeColor="text1"/>
              </w:rPr>
            </w:pPr>
            <w:r w:rsidRPr="00531906">
              <w:rPr>
                <w:rFonts w:ascii="Lora" w:hAnsi="Lora" w:cs="Arimo"/>
                <w:b/>
                <w:bCs/>
                <w:color w:val="2F503E"/>
                <w:spacing w:val="4"/>
              </w:rPr>
              <w:t>PROFESSIONAL EXPERIENCE</w:t>
            </w:r>
          </w:p>
        </w:tc>
        <w:tc>
          <w:tcPr>
            <w:tcW w:w="7893" w:type="dxa"/>
            <w:gridSpan w:val="7"/>
            <w:tcBorders>
              <w:bottom w:val="dotted" w:sz="18" w:space="0" w:color="2F503E"/>
            </w:tcBorders>
          </w:tcPr>
          <w:p w14:paraId="7ED8870D" w14:textId="77777777" w:rsidR="00B55C51" w:rsidRPr="00181306" w:rsidRDefault="00B55C51" w:rsidP="00B55C51">
            <w:pPr>
              <w:rPr>
                <w:rFonts w:ascii="Lora" w:hAnsi="Lora"/>
                <w:color w:val="000000" w:themeColor="text1"/>
                <w:sz w:val="4"/>
                <w:szCs w:val="4"/>
              </w:rPr>
            </w:pPr>
          </w:p>
        </w:tc>
      </w:tr>
      <w:tr w:rsidR="00B55C51" w:rsidRPr="00067A2B" w14:paraId="1E0BD782" w14:textId="77777777" w:rsidTr="001A6C20">
        <w:trPr>
          <w:gridAfter w:val="4"/>
          <w:wAfter w:w="13112" w:type="dxa"/>
          <w:trHeight w:val="132"/>
        </w:trPr>
        <w:tc>
          <w:tcPr>
            <w:tcW w:w="284" w:type="dxa"/>
            <w:vMerge/>
          </w:tcPr>
          <w:p w14:paraId="0B5EEE2C" w14:textId="77777777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3470" w:type="dxa"/>
            <w:gridSpan w:val="4"/>
            <w:vMerge/>
          </w:tcPr>
          <w:p w14:paraId="53E3C0C9" w14:textId="77777777" w:rsidR="00B55C51" w:rsidRPr="00067A2B" w:rsidRDefault="00B55C51" w:rsidP="00B55C51">
            <w:pPr>
              <w:rPr>
                <w:rFonts w:ascii="Lora" w:hAnsi="Lora" w:cs="Arimo"/>
                <w:b/>
                <w:bCs/>
                <w:color w:val="000000" w:themeColor="text1"/>
                <w:spacing w:val="4"/>
              </w:rPr>
            </w:pPr>
          </w:p>
        </w:tc>
        <w:tc>
          <w:tcPr>
            <w:tcW w:w="7893" w:type="dxa"/>
            <w:gridSpan w:val="7"/>
            <w:tcBorders>
              <w:top w:val="dotted" w:sz="18" w:space="0" w:color="2F503E"/>
            </w:tcBorders>
          </w:tcPr>
          <w:p w14:paraId="6367BEB3" w14:textId="77777777" w:rsidR="00B55C51" w:rsidRPr="00181306" w:rsidRDefault="00B55C51" w:rsidP="00B55C51">
            <w:pPr>
              <w:rPr>
                <w:rFonts w:ascii="Lora" w:hAnsi="Lora"/>
                <w:color w:val="000000" w:themeColor="text1"/>
                <w:sz w:val="4"/>
                <w:szCs w:val="4"/>
              </w:rPr>
            </w:pPr>
          </w:p>
        </w:tc>
      </w:tr>
      <w:tr w:rsidR="00B55C51" w:rsidRPr="00067A2B" w14:paraId="38E75D68" w14:textId="26DE7381" w:rsidTr="001A6C20">
        <w:trPr>
          <w:gridAfter w:val="4"/>
          <w:wAfter w:w="13112" w:type="dxa"/>
        </w:trPr>
        <w:tc>
          <w:tcPr>
            <w:tcW w:w="284" w:type="dxa"/>
          </w:tcPr>
          <w:p w14:paraId="26E4F713" w14:textId="77777777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  <w:sz w:val="16"/>
                <w:szCs w:val="16"/>
              </w:rPr>
            </w:pPr>
          </w:p>
        </w:tc>
        <w:tc>
          <w:tcPr>
            <w:tcW w:w="11363" w:type="dxa"/>
            <w:gridSpan w:val="11"/>
          </w:tcPr>
          <w:p w14:paraId="3F01EBE3" w14:textId="77777777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  <w:sz w:val="16"/>
                <w:szCs w:val="16"/>
              </w:rPr>
            </w:pPr>
          </w:p>
        </w:tc>
      </w:tr>
      <w:tr w:rsidR="00B55C51" w:rsidRPr="00067A2B" w14:paraId="474376D0" w14:textId="4AA05FE7" w:rsidTr="001A6C20">
        <w:trPr>
          <w:gridAfter w:val="4"/>
          <w:wAfter w:w="13112" w:type="dxa"/>
          <w:trHeight w:val="537"/>
        </w:trPr>
        <w:tc>
          <w:tcPr>
            <w:tcW w:w="284" w:type="dxa"/>
          </w:tcPr>
          <w:p w14:paraId="0C983C06" w14:textId="3A26B3B7" w:rsidR="00B55C51" w:rsidRPr="00067A2B" w:rsidRDefault="00B55C51" w:rsidP="00B55C51">
            <w:pPr>
              <w:pStyle w:val="NormalWeb"/>
              <w:spacing w:before="0" w:beforeAutospacing="0" w:after="0" w:afterAutospacing="0"/>
              <w:ind w:left="360"/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11363" w:type="dxa"/>
            <w:gridSpan w:val="11"/>
          </w:tcPr>
          <w:p w14:paraId="5253839F" w14:textId="77777777" w:rsidR="001B7771" w:rsidRDefault="001B7771" w:rsidP="00B55C51">
            <w:pPr>
              <w:pStyle w:val="NormalWeb"/>
              <w:spacing w:before="0" w:beforeAutospacing="0" w:after="0" w:afterAutospacing="0"/>
              <w:rPr>
                <w:rFonts w:ascii="Lora" w:hAnsi="Lora"/>
                <w:color w:val="000000" w:themeColor="text1"/>
              </w:rPr>
            </w:pPr>
            <w:r>
              <w:rPr>
                <w:rFonts w:ascii="Lora" w:hAnsi="Lora"/>
                <w:b/>
                <w:bCs/>
                <w:color w:val="000000" w:themeColor="text1"/>
                <w:sz w:val="22"/>
                <w:szCs w:val="22"/>
              </w:rPr>
              <w:t>Software Developer</w:t>
            </w:r>
          </w:p>
          <w:p w14:paraId="058BF298" w14:textId="7D83AAE4" w:rsidR="00B55C51" w:rsidRPr="00067A2B" w:rsidRDefault="001B7771" w:rsidP="00B55C51">
            <w:pPr>
              <w:pStyle w:val="NormalWeb"/>
              <w:spacing w:before="0" w:beforeAutospacing="0" w:after="0" w:afterAutospacing="0"/>
              <w:rPr>
                <w:rFonts w:ascii="Lora" w:hAnsi="Lora"/>
                <w:color w:val="000000" w:themeColor="text1"/>
              </w:rPr>
            </w:pPr>
            <w:r>
              <w:rPr>
                <w:rFonts w:ascii="Lora" w:hAnsi="Lora"/>
                <w:color w:val="000000" w:themeColor="text1"/>
              </w:rPr>
              <w:t>Great Place to Work</w:t>
            </w:r>
            <w:r w:rsidR="00B55C51" w:rsidRPr="00067A2B">
              <w:rPr>
                <w:rFonts w:ascii="Lora" w:hAnsi="Lora"/>
                <w:i/>
                <w:iCs/>
                <w:color w:val="000000" w:themeColor="text1"/>
                <w:sz w:val="22"/>
                <w:szCs w:val="22"/>
              </w:rPr>
              <w:t xml:space="preserve">, </w:t>
            </w:r>
            <w:r>
              <w:rPr>
                <w:rFonts w:ascii="Lora" w:hAnsi="Lora"/>
                <w:i/>
                <w:iCs/>
                <w:color w:val="000000" w:themeColor="text1"/>
                <w:sz w:val="22"/>
                <w:szCs w:val="22"/>
              </w:rPr>
              <w:t>July</w:t>
            </w:r>
            <w:r w:rsidR="00B55C51" w:rsidRPr="00067A2B">
              <w:rPr>
                <w:rFonts w:ascii="Lora" w:hAnsi="Lora"/>
                <w:i/>
                <w:iCs/>
                <w:color w:val="000000" w:themeColor="text1"/>
                <w:sz w:val="22"/>
                <w:szCs w:val="22"/>
              </w:rPr>
              <w:t xml:space="preserve"> 20</w:t>
            </w:r>
            <w:r>
              <w:rPr>
                <w:rFonts w:ascii="Lora" w:hAnsi="Lora"/>
                <w:i/>
                <w:iCs/>
                <w:color w:val="000000" w:themeColor="text1"/>
                <w:sz w:val="22"/>
                <w:szCs w:val="22"/>
              </w:rPr>
              <w:t>20</w:t>
            </w:r>
            <w:r w:rsidR="00B55C51" w:rsidRPr="00067A2B">
              <w:rPr>
                <w:rFonts w:ascii="Lora" w:hAnsi="Lora"/>
                <w:i/>
                <w:iCs/>
                <w:color w:val="000000" w:themeColor="text1"/>
                <w:sz w:val="22"/>
                <w:szCs w:val="22"/>
              </w:rPr>
              <w:t xml:space="preserve"> – Present</w:t>
            </w:r>
          </w:p>
        </w:tc>
      </w:tr>
      <w:tr w:rsidR="00B55C51" w:rsidRPr="00067A2B" w14:paraId="6A0A15D7" w14:textId="5776BE3F" w:rsidTr="001A6C20">
        <w:trPr>
          <w:gridAfter w:val="4"/>
          <w:wAfter w:w="13112" w:type="dxa"/>
          <w:trHeight w:val="132"/>
        </w:trPr>
        <w:tc>
          <w:tcPr>
            <w:tcW w:w="284" w:type="dxa"/>
          </w:tcPr>
          <w:p w14:paraId="300FD278" w14:textId="219A9A01" w:rsidR="00B55C51" w:rsidRPr="00D6211F" w:rsidRDefault="00B55C51" w:rsidP="00B55C51">
            <w:pPr>
              <w:ind w:left="360"/>
              <w:textAlignment w:val="baseline"/>
              <w:rPr>
                <w:rFonts w:ascii="Lora" w:eastAsia="Times New Roman" w:hAnsi="Lora" w:cs="Times New Roman"/>
                <w:color w:val="000000" w:themeColor="text1"/>
                <w:sz w:val="10"/>
                <w:szCs w:val="10"/>
                <w:lang w:eastAsia="en-IN"/>
              </w:rPr>
            </w:pPr>
          </w:p>
        </w:tc>
        <w:tc>
          <w:tcPr>
            <w:tcW w:w="11363" w:type="dxa"/>
            <w:gridSpan w:val="11"/>
          </w:tcPr>
          <w:p w14:paraId="016D4CE9" w14:textId="77777777" w:rsidR="00B55C51" w:rsidRPr="00D6211F" w:rsidRDefault="00B55C51" w:rsidP="00B55C51">
            <w:pPr>
              <w:ind w:left="360"/>
              <w:textAlignment w:val="baseline"/>
              <w:rPr>
                <w:rFonts w:ascii="Lora" w:eastAsia="Times New Roman" w:hAnsi="Lora" w:cs="Times New Roman"/>
                <w:color w:val="000000" w:themeColor="text1"/>
                <w:sz w:val="10"/>
                <w:szCs w:val="10"/>
                <w:lang w:eastAsia="en-IN"/>
              </w:rPr>
            </w:pPr>
          </w:p>
        </w:tc>
      </w:tr>
      <w:tr w:rsidR="00B55C51" w:rsidRPr="00067A2B" w14:paraId="4CC978A9" w14:textId="0AFA3E3F" w:rsidTr="001A6C20">
        <w:trPr>
          <w:gridAfter w:val="4"/>
          <w:wAfter w:w="13112" w:type="dxa"/>
          <w:trHeight w:val="1656"/>
        </w:trPr>
        <w:tc>
          <w:tcPr>
            <w:tcW w:w="284" w:type="dxa"/>
          </w:tcPr>
          <w:p w14:paraId="62C8CF66" w14:textId="79C94214" w:rsidR="00B55C51" w:rsidRPr="00067A2B" w:rsidRDefault="00B55C51" w:rsidP="00B55C51">
            <w:pPr>
              <w:spacing w:after="80"/>
              <w:ind w:left="360" w:right="851"/>
              <w:textAlignment w:val="baseline"/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11363" w:type="dxa"/>
            <w:gridSpan w:val="11"/>
          </w:tcPr>
          <w:p w14:paraId="4A00B443" w14:textId="17DCDEC5" w:rsidR="00B55C51" w:rsidRDefault="001B7771" w:rsidP="00CC1A50">
            <w:pPr>
              <w:numPr>
                <w:ilvl w:val="0"/>
                <w:numId w:val="1"/>
              </w:numPr>
              <w:spacing w:after="80"/>
              <w:ind w:left="714" w:hanging="357"/>
              <w:textAlignment w:val="baseline"/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Revised, modularized, and updated old codebase to modern development standards and improv</w:t>
            </w:r>
            <w:r w:rsidR="001A6C20"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ed</w:t>
            </w: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 xml:space="preserve"> functionality.</w:t>
            </w:r>
          </w:p>
          <w:p w14:paraId="597C5A30" w14:textId="2B652398" w:rsidR="001B7771" w:rsidRDefault="001B7771" w:rsidP="00CC1A50">
            <w:pPr>
              <w:numPr>
                <w:ilvl w:val="0"/>
                <w:numId w:val="1"/>
              </w:numPr>
              <w:spacing w:after="80"/>
              <w:ind w:left="714" w:hanging="357"/>
              <w:textAlignment w:val="baseline"/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 xml:space="preserve">Collaborated with </w:t>
            </w:r>
            <w:r w:rsidR="001A6C20"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 xml:space="preserve">the </w:t>
            </w: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project manager</w:t>
            </w:r>
            <w:r w:rsidR="001A6C20"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 xml:space="preserve"> to select ambitious but realistic coding milestones on pre-release software project development.</w:t>
            </w:r>
          </w:p>
          <w:p w14:paraId="00DAE21A" w14:textId="17B390D4" w:rsidR="001A6C20" w:rsidRDefault="001A6C20" w:rsidP="00CC1A50">
            <w:pPr>
              <w:numPr>
                <w:ilvl w:val="0"/>
                <w:numId w:val="1"/>
              </w:numPr>
              <w:spacing w:after="80"/>
              <w:ind w:left="714" w:hanging="357"/>
              <w:textAlignment w:val="baseline"/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Translated design personnel’s ideation into a concrete development framework.</w:t>
            </w:r>
          </w:p>
          <w:p w14:paraId="3D32B18E" w14:textId="5EC7C737" w:rsidR="00B55C51" w:rsidRPr="00D6211F" w:rsidRDefault="001A6C20" w:rsidP="00CC1A50">
            <w:pPr>
              <w:numPr>
                <w:ilvl w:val="0"/>
                <w:numId w:val="1"/>
              </w:numPr>
              <w:spacing w:after="80"/>
              <w:ind w:left="714" w:hanging="357"/>
              <w:textAlignment w:val="baseline"/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  <w:t>Participated in software testing to verify the performance of the developed project.</w:t>
            </w:r>
          </w:p>
        </w:tc>
      </w:tr>
      <w:tr w:rsidR="00B55C51" w:rsidRPr="00067A2B" w14:paraId="161BF051" w14:textId="164A4A29" w:rsidTr="001A6C20">
        <w:trPr>
          <w:gridAfter w:val="4"/>
          <w:wAfter w:w="13112" w:type="dxa"/>
        </w:trPr>
        <w:tc>
          <w:tcPr>
            <w:tcW w:w="284" w:type="dxa"/>
          </w:tcPr>
          <w:p w14:paraId="10227CD7" w14:textId="77777777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  <w:sz w:val="16"/>
                <w:szCs w:val="16"/>
              </w:rPr>
            </w:pPr>
          </w:p>
        </w:tc>
        <w:tc>
          <w:tcPr>
            <w:tcW w:w="11363" w:type="dxa"/>
            <w:gridSpan w:val="11"/>
          </w:tcPr>
          <w:p w14:paraId="3B0BB2A7" w14:textId="77777777" w:rsidR="00B55C51" w:rsidRPr="00D6211F" w:rsidRDefault="00B55C51" w:rsidP="00B55C51">
            <w:pPr>
              <w:ind w:left="360"/>
              <w:rPr>
                <w:rFonts w:ascii="Lora" w:hAnsi="Lora"/>
                <w:color w:val="000000" w:themeColor="text1"/>
                <w:sz w:val="16"/>
                <w:szCs w:val="16"/>
              </w:rPr>
            </w:pPr>
          </w:p>
        </w:tc>
      </w:tr>
      <w:tr w:rsidR="00B55C51" w:rsidRPr="00067A2B" w14:paraId="4F05AAD5" w14:textId="3E3A06FC" w:rsidTr="001A6C20">
        <w:trPr>
          <w:gridAfter w:val="4"/>
          <w:wAfter w:w="13112" w:type="dxa"/>
          <w:trHeight w:val="431"/>
        </w:trPr>
        <w:tc>
          <w:tcPr>
            <w:tcW w:w="284" w:type="dxa"/>
          </w:tcPr>
          <w:p w14:paraId="3B8DEE8F" w14:textId="77777777" w:rsidR="00B55C51" w:rsidRPr="00067A2B" w:rsidRDefault="00B55C51" w:rsidP="00B55C51">
            <w:pPr>
              <w:pStyle w:val="NormalWeb"/>
              <w:spacing w:before="0" w:beforeAutospacing="0" w:after="0" w:afterAutospacing="0"/>
              <w:ind w:left="360"/>
              <w:textAlignment w:val="baseline"/>
              <w:rPr>
                <w:rFonts w:ascii="Lora" w:hAnsi="Lora"/>
                <w:color w:val="000000" w:themeColor="text1"/>
                <w:sz w:val="22"/>
                <w:szCs w:val="22"/>
              </w:rPr>
            </w:pPr>
          </w:p>
        </w:tc>
        <w:tc>
          <w:tcPr>
            <w:tcW w:w="11363" w:type="dxa"/>
            <w:gridSpan w:val="11"/>
          </w:tcPr>
          <w:p w14:paraId="532AD068" w14:textId="77777777" w:rsidR="00B55C51" w:rsidRPr="00067A2B" w:rsidRDefault="00B55C51" w:rsidP="001A6C20">
            <w:pPr>
              <w:pStyle w:val="NormalWeb"/>
              <w:spacing w:before="0" w:beforeAutospacing="0" w:after="0" w:afterAutospacing="0"/>
              <w:textAlignment w:val="baseline"/>
              <w:rPr>
                <w:rFonts w:ascii="Lora" w:hAnsi="Lora"/>
                <w:color w:val="000000" w:themeColor="text1"/>
                <w:sz w:val="22"/>
                <w:szCs w:val="22"/>
              </w:rPr>
            </w:pPr>
          </w:p>
        </w:tc>
      </w:tr>
      <w:tr w:rsidR="005D4762" w:rsidRPr="00067A2B" w14:paraId="762C6784" w14:textId="77A98A7C" w:rsidTr="001A6C20">
        <w:trPr>
          <w:gridAfter w:val="4"/>
          <w:wAfter w:w="13112" w:type="dxa"/>
          <w:trHeight w:val="80"/>
        </w:trPr>
        <w:tc>
          <w:tcPr>
            <w:tcW w:w="284" w:type="dxa"/>
            <w:vMerge w:val="restart"/>
          </w:tcPr>
          <w:p w14:paraId="7EA40A4F" w14:textId="24FF212B" w:rsidR="005D4762" w:rsidRPr="00067A2B" w:rsidRDefault="005D4762" w:rsidP="00B55C51">
            <w:pPr>
              <w:pStyle w:val="NormalWeb"/>
              <w:spacing w:before="0" w:beforeAutospacing="0" w:after="0" w:afterAutospacing="0"/>
              <w:ind w:left="360"/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1734" w:type="dxa"/>
            <w:gridSpan w:val="3"/>
            <w:vMerge w:val="restart"/>
          </w:tcPr>
          <w:p w14:paraId="3C2A67ED" w14:textId="157BBCEC" w:rsidR="005D4762" w:rsidRPr="00181306" w:rsidRDefault="005D4762" w:rsidP="00B55C51">
            <w:pPr>
              <w:pStyle w:val="NormalWeb"/>
              <w:spacing w:before="0" w:beforeAutospacing="0" w:after="0" w:afterAutospacing="0"/>
              <w:rPr>
                <w:rFonts w:ascii="Lora" w:hAnsi="Lora"/>
                <w:color w:val="000000" w:themeColor="text1"/>
                <w:sz w:val="4"/>
                <w:szCs w:val="4"/>
              </w:rPr>
            </w:pPr>
            <w:r w:rsidRPr="00531906">
              <w:rPr>
                <w:rFonts w:ascii="Lora" w:hAnsi="Lora"/>
                <w:b/>
                <w:bCs/>
                <w:color w:val="2F503E"/>
                <w:sz w:val="22"/>
                <w:szCs w:val="22"/>
              </w:rPr>
              <w:t>EDUCATION</w:t>
            </w:r>
          </w:p>
        </w:tc>
        <w:tc>
          <w:tcPr>
            <w:tcW w:w="3516" w:type="dxa"/>
            <w:gridSpan w:val="2"/>
            <w:tcBorders>
              <w:bottom w:val="dotted" w:sz="18" w:space="0" w:color="2F503E"/>
            </w:tcBorders>
          </w:tcPr>
          <w:p w14:paraId="56365FCA" w14:textId="77777777" w:rsidR="005D4762" w:rsidRPr="00181306" w:rsidRDefault="005D4762" w:rsidP="005D4762">
            <w:pPr>
              <w:pStyle w:val="NormalWeb"/>
              <w:spacing w:before="0" w:beforeAutospacing="0" w:after="0" w:afterAutospacing="0"/>
              <w:rPr>
                <w:rFonts w:ascii="Lora" w:hAnsi="Lora"/>
                <w:color w:val="000000" w:themeColor="text1"/>
                <w:sz w:val="4"/>
                <w:szCs w:val="4"/>
              </w:rPr>
            </w:pPr>
          </w:p>
        </w:tc>
        <w:tc>
          <w:tcPr>
            <w:tcW w:w="283" w:type="dxa"/>
            <w:vMerge w:val="restart"/>
          </w:tcPr>
          <w:p w14:paraId="32A71782" w14:textId="78A467FD" w:rsidR="005D4762" w:rsidRPr="00181306" w:rsidRDefault="005D4762" w:rsidP="005D4762">
            <w:pPr>
              <w:pStyle w:val="NormalWeb"/>
              <w:spacing w:before="0" w:beforeAutospacing="0" w:after="0" w:afterAutospacing="0"/>
              <w:rPr>
                <w:rFonts w:ascii="Lora" w:hAnsi="Lora"/>
                <w:color w:val="000000" w:themeColor="text1"/>
                <w:sz w:val="4"/>
                <w:szCs w:val="4"/>
              </w:rPr>
            </w:pPr>
          </w:p>
        </w:tc>
        <w:tc>
          <w:tcPr>
            <w:tcW w:w="2552" w:type="dxa"/>
            <w:gridSpan w:val="2"/>
            <w:vMerge w:val="restart"/>
          </w:tcPr>
          <w:p w14:paraId="606289BB" w14:textId="2A0A912E" w:rsidR="005D4762" w:rsidRPr="005D4762" w:rsidRDefault="005D4762" w:rsidP="005D4762">
            <w:pPr>
              <w:pStyle w:val="NormalWeb"/>
              <w:spacing w:before="0" w:beforeAutospacing="0" w:after="0" w:afterAutospacing="0"/>
              <w:rPr>
                <w:rFonts w:ascii="Lora" w:hAnsi="Lora"/>
                <w:b/>
                <w:bCs/>
                <w:color w:val="000000" w:themeColor="text1"/>
                <w:sz w:val="22"/>
                <w:szCs w:val="22"/>
              </w:rPr>
            </w:pPr>
            <w:r w:rsidRPr="00531906">
              <w:rPr>
                <w:rFonts w:ascii="Lora" w:hAnsi="Lora"/>
                <w:b/>
                <w:bCs/>
                <w:color w:val="2F503E"/>
                <w:sz w:val="22"/>
                <w:szCs w:val="22"/>
              </w:rPr>
              <w:t>ADDITIONAL SKILLS</w:t>
            </w:r>
          </w:p>
        </w:tc>
        <w:tc>
          <w:tcPr>
            <w:tcW w:w="3278" w:type="dxa"/>
            <w:gridSpan w:val="3"/>
            <w:tcBorders>
              <w:bottom w:val="dotted" w:sz="18" w:space="0" w:color="2F503E"/>
            </w:tcBorders>
          </w:tcPr>
          <w:p w14:paraId="3E329FF2" w14:textId="77777777" w:rsidR="005D4762" w:rsidRPr="00181306" w:rsidRDefault="005D4762" w:rsidP="005D4762">
            <w:pPr>
              <w:pStyle w:val="NormalWeb"/>
              <w:spacing w:before="0" w:beforeAutospacing="0" w:after="0" w:afterAutospacing="0"/>
              <w:rPr>
                <w:rFonts w:ascii="Lora" w:hAnsi="Lora"/>
                <w:color w:val="000000" w:themeColor="text1"/>
                <w:sz w:val="4"/>
                <w:szCs w:val="4"/>
              </w:rPr>
            </w:pPr>
          </w:p>
        </w:tc>
      </w:tr>
      <w:tr w:rsidR="005D4762" w:rsidRPr="00067A2B" w14:paraId="0A03F398" w14:textId="77777777" w:rsidTr="001A6C20">
        <w:trPr>
          <w:gridAfter w:val="4"/>
          <w:wAfter w:w="13112" w:type="dxa"/>
          <w:trHeight w:val="167"/>
        </w:trPr>
        <w:tc>
          <w:tcPr>
            <w:tcW w:w="284" w:type="dxa"/>
            <w:vMerge/>
          </w:tcPr>
          <w:p w14:paraId="4A9AE292" w14:textId="77777777" w:rsidR="005D4762" w:rsidRPr="00067A2B" w:rsidRDefault="005D4762" w:rsidP="00B55C51">
            <w:pPr>
              <w:pStyle w:val="NormalWeb"/>
              <w:spacing w:before="0" w:beforeAutospacing="0" w:after="0" w:afterAutospacing="0"/>
              <w:ind w:left="360"/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1734" w:type="dxa"/>
            <w:gridSpan w:val="3"/>
            <w:vMerge/>
          </w:tcPr>
          <w:p w14:paraId="32F2D88D" w14:textId="77777777" w:rsidR="005D4762" w:rsidRPr="00067A2B" w:rsidRDefault="005D4762" w:rsidP="00B55C51">
            <w:pPr>
              <w:pStyle w:val="NormalWeb"/>
              <w:spacing w:before="0" w:beforeAutospacing="0" w:after="0" w:afterAutospacing="0"/>
              <w:rPr>
                <w:rFonts w:ascii="Lora" w:hAnsi="Lora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516" w:type="dxa"/>
            <w:gridSpan w:val="2"/>
            <w:tcBorders>
              <w:top w:val="dotted" w:sz="18" w:space="0" w:color="2F503E"/>
            </w:tcBorders>
          </w:tcPr>
          <w:p w14:paraId="296A6713" w14:textId="77777777" w:rsidR="005D4762" w:rsidRPr="00181306" w:rsidRDefault="005D4762" w:rsidP="005D4762">
            <w:pPr>
              <w:pStyle w:val="NormalWeb"/>
              <w:spacing w:before="0" w:beforeAutospacing="0" w:after="0" w:afterAutospacing="0"/>
              <w:rPr>
                <w:rFonts w:ascii="Lora" w:hAnsi="Lora"/>
                <w:color w:val="000000" w:themeColor="text1"/>
                <w:sz w:val="4"/>
                <w:szCs w:val="4"/>
              </w:rPr>
            </w:pPr>
          </w:p>
        </w:tc>
        <w:tc>
          <w:tcPr>
            <w:tcW w:w="283" w:type="dxa"/>
            <w:vMerge/>
          </w:tcPr>
          <w:p w14:paraId="7201132C" w14:textId="77777777" w:rsidR="005D4762" w:rsidRPr="00181306" w:rsidRDefault="005D4762" w:rsidP="005D4762">
            <w:pPr>
              <w:pStyle w:val="NormalWeb"/>
              <w:spacing w:before="0" w:beforeAutospacing="0" w:after="0" w:afterAutospacing="0"/>
              <w:rPr>
                <w:rFonts w:ascii="Lora" w:hAnsi="Lora"/>
                <w:color w:val="000000" w:themeColor="text1"/>
                <w:sz w:val="4"/>
                <w:szCs w:val="4"/>
              </w:rPr>
            </w:pPr>
          </w:p>
        </w:tc>
        <w:tc>
          <w:tcPr>
            <w:tcW w:w="2552" w:type="dxa"/>
            <w:gridSpan w:val="2"/>
            <w:vMerge/>
          </w:tcPr>
          <w:p w14:paraId="2E4985EE" w14:textId="77777777" w:rsidR="005D4762" w:rsidRPr="00181306" w:rsidRDefault="005D4762" w:rsidP="005D4762">
            <w:pPr>
              <w:pStyle w:val="NormalWeb"/>
              <w:spacing w:before="0" w:beforeAutospacing="0" w:after="0" w:afterAutospacing="0"/>
              <w:rPr>
                <w:rFonts w:ascii="Lora" w:hAnsi="Lora"/>
                <w:color w:val="000000" w:themeColor="text1"/>
                <w:sz w:val="4"/>
                <w:szCs w:val="4"/>
              </w:rPr>
            </w:pPr>
          </w:p>
        </w:tc>
        <w:tc>
          <w:tcPr>
            <w:tcW w:w="3278" w:type="dxa"/>
            <w:gridSpan w:val="3"/>
            <w:tcBorders>
              <w:top w:val="dotted" w:sz="18" w:space="0" w:color="2F503E"/>
            </w:tcBorders>
          </w:tcPr>
          <w:p w14:paraId="55A3DA8B" w14:textId="77777777" w:rsidR="005D4762" w:rsidRPr="00181306" w:rsidRDefault="005D4762" w:rsidP="005D4762">
            <w:pPr>
              <w:pStyle w:val="NormalWeb"/>
              <w:spacing w:before="0" w:beforeAutospacing="0" w:after="0" w:afterAutospacing="0"/>
              <w:rPr>
                <w:rFonts w:ascii="Lora" w:hAnsi="Lora"/>
                <w:color w:val="000000" w:themeColor="text1"/>
                <w:sz w:val="4"/>
                <w:szCs w:val="4"/>
              </w:rPr>
            </w:pPr>
          </w:p>
        </w:tc>
      </w:tr>
      <w:tr w:rsidR="005D4762" w:rsidRPr="00067A2B" w14:paraId="585CE273" w14:textId="3FC109EC" w:rsidTr="001A6C20">
        <w:trPr>
          <w:gridAfter w:val="4"/>
          <w:wAfter w:w="13112" w:type="dxa"/>
        </w:trPr>
        <w:tc>
          <w:tcPr>
            <w:tcW w:w="284" w:type="dxa"/>
          </w:tcPr>
          <w:p w14:paraId="20D2F710" w14:textId="77777777" w:rsidR="005D4762" w:rsidRPr="00343723" w:rsidRDefault="005D4762" w:rsidP="00B55C51">
            <w:pPr>
              <w:pStyle w:val="NormalWeb"/>
              <w:spacing w:before="0" w:beforeAutospacing="0" w:after="0" w:afterAutospacing="0"/>
              <w:ind w:left="360"/>
              <w:textAlignment w:val="baseline"/>
              <w:rPr>
                <w:rFonts w:ascii="Lora" w:hAnsi="Lora"/>
                <w:color w:val="000000" w:themeColor="text1"/>
                <w:sz w:val="16"/>
                <w:szCs w:val="16"/>
              </w:rPr>
            </w:pPr>
          </w:p>
        </w:tc>
        <w:tc>
          <w:tcPr>
            <w:tcW w:w="5250" w:type="dxa"/>
            <w:gridSpan w:val="5"/>
          </w:tcPr>
          <w:p w14:paraId="18B05AF3" w14:textId="6F7F2BE5" w:rsidR="005D4762" w:rsidRPr="00343723" w:rsidRDefault="005D4762" w:rsidP="00B55C51">
            <w:pPr>
              <w:pStyle w:val="NormalWeb"/>
              <w:spacing w:before="0" w:beforeAutospacing="0" w:after="0" w:afterAutospacing="0"/>
              <w:ind w:left="360"/>
              <w:textAlignment w:val="baseline"/>
              <w:rPr>
                <w:rFonts w:ascii="Lora" w:hAnsi="Lora"/>
                <w:color w:val="000000" w:themeColor="text1"/>
                <w:sz w:val="16"/>
                <w:szCs w:val="16"/>
              </w:rPr>
            </w:pPr>
          </w:p>
        </w:tc>
        <w:tc>
          <w:tcPr>
            <w:tcW w:w="283" w:type="dxa"/>
          </w:tcPr>
          <w:p w14:paraId="0C8AC535" w14:textId="77777777" w:rsidR="005D4762" w:rsidRPr="00343723" w:rsidRDefault="005D4762" w:rsidP="00B55C51">
            <w:pPr>
              <w:pStyle w:val="NormalWeb"/>
              <w:spacing w:before="0" w:beforeAutospacing="0" w:after="0" w:afterAutospacing="0"/>
              <w:ind w:left="360"/>
              <w:textAlignment w:val="baseline"/>
              <w:rPr>
                <w:rFonts w:ascii="Lora" w:hAnsi="Lora"/>
                <w:color w:val="000000" w:themeColor="text1"/>
                <w:sz w:val="16"/>
                <w:szCs w:val="16"/>
              </w:rPr>
            </w:pPr>
          </w:p>
        </w:tc>
        <w:tc>
          <w:tcPr>
            <w:tcW w:w="5830" w:type="dxa"/>
            <w:gridSpan w:val="5"/>
          </w:tcPr>
          <w:p w14:paraId="6BA68470" w14:textId="77777777" w:rsidR="005D4762" w:rsidRPr="00343723" w:rsidRDefault="005D4762" w:rsidP="00B55C51">
            <w:pPr>
              <w:pStyle w:val="NormalWeb"/>
              <w:spacing w:before="0" w:beforeAutospacing="0" w:after="0" w:afterAutospacing="0"/>
              <w:ind w:left="360"/>
              <w:textAlignment w:val="baseline"/>
              <w:rPr>
                <w:rFonts w:ascii="Lora" w:hAnsi="Lora"/>
                <w:color w:val="000000" w:themeColor="text1"/>
                <w:sz w:val="16"/>
                <w:szCs w:val="16"/>
              </w:rPr>
            </w:pPr>
          </w:p>
        </w:tc>
      </w:tr>
      <w:tr w:rsidR="005D4762" w:rsidRPr="00067A2B" w14:paraId="12D69859" w14:textId="6C676883" w:rsidTr="001A6C20">
        <w:trPr>
          <w:gridAfter w:val="4"/>
          <w:wAfter w:w="13112" w:type="dxa"/>
          <w:trHeight w:val="1180"/>
        </w:trPr>
        <w:tc>
          <w:tcPr>
            <w:tcW w:w="284" w:type="dxa"/>
          </w:tcPr>
          <w:p w14:paraId="1270F794" w14:textId="04BF9E17" w:rsidR="005D4762" w:rsidRPr="00067A2B" w:rsidRDefault="005D4762" w:rsidP="00B55C51">
            <w:pPr>
              <w:pStyle w:val="NormalWeb"/>
              <w:spacing w:before="0" w:beforeAutospacing="0" w:after="0" w:afterAutospacing="0"/>
              <w:ind w:left="360"/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5250" w:type="dxa"/>
            <w:gridSpan w:val="5"/>
          </w:tcPr>
          <w:p w14:paraId="1FAAF013" w14:textId="76350C14" w:rsidR="005D4762" w:rsidRPr="00067A2B" w:rsidRDefault="001A6C20" w:rsidP="00686F3D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color w:val="000000" w:themeColor="text1"/>
                <w:sz w:val="20"/>
                <w:szCs w:val="20"/>
              </w:rPr>
            </w:pPr>
            <w:r>
              <w:t>Master’s In computer application</w:t>
            </w:r>
            <w:r w:rsidR="005D4762" w:rsidRPr="00067A2B">
              <w:rPr>
                <w:rFonts w:ascii="Lora" w:hAnsi="Lora"/>
                <w:b/>
                <w:bCs/>
                <w:color w:val="000000" w:themeColor="text1"/>
                <w:sz w:val="20"/>
                <w:szCs w:val="20"/>
              </w:rPr>
              <w:t xml:space="preserve"> – </w:t>
            </w:r>
            <w:r>
              <w:rPr>
                <w:rFonts w:ascii="Lora" w:hAnsi="Lora"/>
                <w:b/>
                <w:bCs/>
                <w:color w:val="000000" w:themeColor="text1"/>
                <w:sz w:val="20"/>
                <w:szCs w:val="20"/>
              </w:rPr>
              <w:t>Mumbai</w:t>
            </w:r>
          </w:p>
          <w:p w14:paraId="7BC8C032" w14:textId="685565BD" w:rsidR="005D4762" w:rsidRDefault="001A6C20" w:rsidP="00686F3D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  <w:t xml:space="preserve">University – NMIMS </w:t>
            </w:r>
          </w:p>
          <w:p w14:paraId="2F2CE033" w14:textId="5A66333D" w:rsidR="001A6C20" w:rsidRDefault="001A6C20" w:rsidP="00686F3D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  <w:t xml:space="preserve">Year of passing – 2020 </w:t>
            </w:r>
          </w:p>
          <w:p w14:paraId="1DC8A033" w14:textId="6492E972" w:rsidR="001A6C20" w:rsidRDefault="001A6C20" w:rsidP="00686F3D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  <w:t>Grade – A+</w:t>
            </w:r>
          </w:p>
          <w:p w14:paraId="24EAC4B1" w14:textId="77777777" w:rsidR="001A6C20" w:rsidRPr="00067A2B" w:rsidRDefault="001A6C20" w:rsidP="00686F3D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color w:val="000000" w:themeColor="text1"/>
                <w:sz w:val="20"/>
                <w:szCs w:val="20"/>
              </w:rPr>
            </w:pPr>
          </w:p>
          <w:p w14:paraId="1423A4E7" w14:textId="351B7401" w:rsidR="001A6C20" w:rsidRPr="00067A2B" w:rsidRDefault="001A6C20" w:rsidP="001A6C20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color w:val="000000" w:themeColor="text1"/>
                <w:sz w:val="20"/>
                <w:szCs w:val="20"/>
              </w:rPr>
            </w:pPr>
            <w:r>
              <w:t xml:space="preserve">Bachelor’s In computer science </w:t>
            </w:r>
            <w:r w:rsidRPr="00067A2B">
              <w:rPr>
                <w:rFonts w:ascii="Lora" w:hAnsi="Lora"/>
                <w:b/>
                <w:bCs/>
                <w:color w:val="000000" w:themeColor="text1"/>
                <w:sz w:val="20"/>
                <w:szCs w:val="20"/>
              </w:rPr>
              <w:t xml:space="preserve">– </w:t>
            </w:r>
            <w:r>
              <w:rPr>
                <w:rFonts w:ascii="Lora" w:hAnsi="Lora"/>
                <w:b/>
                <w:bCs/>
                <w:color w:val="000000" w:themeColor="text1"/>
                <w:sz w:val="20"/>
                <w:szCs w:val="20"/>
              </w:rPr>
              <w:t>Mumbai</w:t>
            </w:r>
          </w:p>
          <w:p w14:paraId="3679E95E" w14:textId="1563AB25" w:rsidR="001A6C20" w:rsidRDefault="001A6C20" w:rsidP="001A6C20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  <w:t xml:space="preserve">University – Mumbai  </w:t>
            </w:r>
          </w:p>
          <w:p w14:paraId="7DFA7E81" w14:textId="661EF6F8" w:rsidR="001A6C20" w:rsidRDefault="001A6C20" w:rsidP="001A6C20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  <w:t>Year of passing – 2017</w:t>
            </w:r>
          </w:p>
          <w:p w14:paraId="0DD42662" w14:textId="77777777" w:rsidR="001A6C20" w:rsidRDefault="001A6C20" w:rsidP="001A6C20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Lora" w:hAnsi="Lora"/>
                <w:i/>
                <w:iCs/>
                <w:color w:val="000000" w:themeColor="text1"/>
                <w:sz w:val="20"/>
                <w:szCs w:val="20"/>
              </w:rPr>
              <w:t>Grade – A+</w:t>
            </w:r>
          </w:p>
          <w:p w14:paraId="3F5D8E0D" w14:textId="39D822F6" w:rsidR="001A6C20" w:rsidRDefault="001A6C20" w:rsidP="001A6C20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color w:val="000000" w:themeColor="text1"/>
                <w:sz w:val="20"/>
                <w:szCs w:val="20"/>
              </w:rPr>
            </w:pPr>
          </w:p>
          <w:p w14:paraId="33C1FBB4" w14:textId="66EC2ECA" w:rsidR="008778D0" w:rsidRDefault="008778D0" w:rsidP="001A6C20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color w:val="000000" w:themeColor="text1"/>
                <w:sz w:val="20"/>
                <w:szCs w:val="20"/>
              </w:rPr>
            </w:pPr>
            <w:r>
              <w:rPr>
                <w:rFonts w:ascii="Lora" w:hAnsi="Lora"/>
                <w:color w:val="000000" w:themeColor="text1"/>
                <w:sz w:val="20"/>
                <w:szCs w:val="20"/>
              </w:rPr>
              <w:t>(Also have done 2 internships)</w:t>
            </w:r>
          </w:p>
          <w:p w14:paraId="28C62D22" w14:textId="054190D2" w:rsidR="008778D0" w:rsidRPr="005F4028" w:rsidRDefault="008778D0" w:rsidP="001A6C20">
            <w:pPr>
              <w:pStyle w:val="NormalWeb"/>
              <w:spacing w:before="0" w:beforeAutospacing="0" w:after="0" w:afterAutospacing="0" w:line="276" w:lineRule="auto"/>
              <w:rPr>
                <w:rFonts w:ascii="Lora" w:hAnsi="Lora"/>
                <w:color w:val="000000" w:themeColor="text1"/>
                <w:sz w:val="20"/>
                <w:szCs w:val="20"/>
              </w:rPr>
            </w:pPr>
          </w:p>
        </w:tc>
        <w:tc>
          <w:tcPr>
            <w:tcW w:w="283" w:type="dxa"/>
          </w:tcPr>
          <w:p w14:paraId="54A81564" w14:textId="77777777" w:rsidR="005D4762" w:rsidRDefault="005D4762">
            <w:pPr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</w:p>
          <w:p w14:paraId="72417811" w14:textId="77777777" w:rsidR="005D4762" w:rsidRPr="005F4028" w:rsidRDefault="005D4762" w:rsidP="000B343C">
            <w:pPr>
              <w:spacing w:after="80"/>
              <w:textAlignment w:val="baseline"/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</w:p>
        </w:tc>
        <w:tc>
          <w:tcPr>
            <w:tcW w:w="5830" w:type="dxa"/>
            <w:gridSpan w:val="5"/>
          </w:tcPr>
          <w:p w14:paraId="29677A4A" w14:textId="6569A13A" w:rsidR="005D4762" w:rsidRPr="00CC1A50" w:rsidRDefault="001A6C20" w:rsidP="005D4762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.NET</w:t>
            </w:r>
          </w:p>
          <w:p w14:paraId="01CB42F3" w14:textId="31B9489A" w:rsidR="005D4762" w:rsidRPr="00CC1A50" w:rsidRDefault="001A6C20" w:rsidP="005D4762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Angular</w:t>
            </w:r>
          </w:p>
          <w:p w14:paraId="508297AF" w14:textId="77777777" w:rsidR="005D4762" w:rsidRPr="001A6C20" w:rsidRDefault="001A6C20" w:rsidP="005D4762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HTML</w:t>
            </w:r>
          </w:p>
          <w:p w14:paraId="7DDCE6CF" w14:textId="77777777" w:rsidR="001A6C20" w:rsidRPr="001A6C20" w:rsidRDefault="001A6C20" w:rsidP="001A6C20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CSS</w:t>
            </w:r>
          </w:p>
          <w:p w14:paraId="2921046E" w14:textId="714CA8F3" w:rsidR="001A6C20" w:rsidRPr="001A6C20" w:rsidRDefault="001A6C20" w:rsidP="001A6C20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JavaScript</w:t>
            </w:r>
          </w:p>
          <w:p w14:paraId="77EC69C7" w14:textId="77777777" w:rsidR="001A6C20" w:rsidRDefault="001A6C20" w:rsidP="001A6C20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  <w:t>Ionic</w:t>
            </w:r>
          </w:p>
          <w:p w14:paraId="56215A22" w14:textId="42B93A4E" w:rsidR="001A6C20" w:rsidRPr="001A6C20" w:rsidRDefault="001A6C20" w:rsidP="001A6C20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  <w:t>Git</w:t>
            </w:r>
          </w:p>
        </w:tc>
      </w:tr>
      <w:tr w:rsidR="001A6C20" w:rsidRPr="00067A2B" w14:paraId="23875D2E" w14:textId="270796E4" w:rsidTr="001A6C20">
        <w:trPr>
          <w:trHeight w:val="825"/>
        </w:trPr>
        <w:tc>
          <w:tcPr>
            <w:tcW w:w="284" w:type="dxa"/>
          </w:tcPr>
          <w:p w14:paraId="3AE2A2AB" w14:textId="77777777" w:rsidR="001A6C20" w:rsidRPr="00067A2B" w:rsidRDefault="001A6C20" w:rsidP="001A6C20">
            <w:pPr>
              <w:pStyle w:val="NormalWeb"/>
              <w:spacing w:before="0" w:beforeAutospacing="0" w:after="0" w:afterAutospacing="0"/>
              <w:ind w:left="360"/>
              <w:textAlignment w:val="baseline"/>
              <w:rPr>
                <w:rFonts w:ascii="Lora" w:hAnsi="Lora"/>
                <w:color w:val="000000" w:themeColor="text1"/>
                <w:sz w:val="22"/>
                <w:szCs w:val="22"/>
              </w:rPr>
            </w:pPr>
          </w:p>
        </w:tc>
        <w:tc>
          <w:tcPr>
            <w:tcW w:w="11363" w:type="dxa"/>
            <w:gridSpan w:val="11"/>
          </w:tcPr>
          <w:p w14:paraId="7B7E025B" w14:textId="1465C3F5" w:rsidR="001A6C20" w:rsidRDefault="001A6C20" w:rsidP="001A6C20">
            <w:pPr>
              <w:pStyle w:val="NormalWeb"/>
              <w:spacing w:before="0" w:beforeAutospacing="0" w:after="0" w:afterAutospacing="0"/>
              <w:textAlignment w:val="baseline"/>
              <w:rPr>
                <w:rFonts w:ascii="Lora" w:hAnsi="Lora"/>
                <w:b/>
                <w:bCs/>
                <w:color w:val="2F503E"/>
                <w:sz w:val="22"/>
                <w:szCs w:val="22"/>
              </w:rPr>
            </w:pPr>
            <w:r>
              <w:rPr>
                <w:rFonts w:ascii="Lora" w:hAnsi="Lora"/>
                <w:b/>
                <w:bCs/>
                <w:color w:val="2F503E"/>
                <w:sz w:val="22"/>
                <w:szCs w:val="22"/>
              </w:rPr>
              <w:t>Hobbies</w:t>
            </w:r>
            <w:r w:rsidR="008778D0">
              <w:rPr>
                <w:rFonts w:ascii="Lora" w:hAnsi="Lora"/>
                <w:b/>
                <w:bCs/>
                <w:color w:val="2F503E"/>
                <w:sz w:val="22"/>
                <w:szCs w:val="22"/>
              </w:rPr>
              <w:t xml:space="preserve"> </w:t>
            </w:r>
          </w:p>
          <w:p w14:paraId="27C6B4B5" w14:textId="77777777" w:rsidR="001A6C20" w:rsidRDefault="001A6C20" w:rsidP="001A6C20">
            <w:pPr>
              <w:pStyle w:val="NormalWeb"/>
              <w:spacing w:before="0" w:beforeAutospacing="0" w:after="0" w:afterAutospacing="0"/>
              <w:textAlignment w:val="baseline"/>
              <w:rPr>
                <w:rFonts w:ascii="Lora" w:hAnsi="Lora"/>
                <w:b/>
                <w:bCs/>
                <w:color w:val="2F503E"/>
                <w:sz w:val="22"/>
                <w:szCs w:val="22"/>
              </w:rPr>
            </w:pPr>
          </w:p>
          <w:p w14:paraId="21A58AA9" w14:textId="654CF5D4" w:rsidR="001A6C20" w:rsidRPr="00CC1A50" w:rsidRDefault="008778D0" w:rsidP="001A6C20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Playing Badminton</w:t>
            </w:r>
          </w:p>
          <w:p w14:paraId="66C53994" w14:textId="0505ADA5" w:rsidR="001A6C20" w:rsidRPr="00CC1A50" w:rsidRDefault="008778D0" w:rsidP="001A6C20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Listening Songs</w:t>
            </w:r>
          </w:p>
          <w:p w14:paraId="373EC7D8" w14:textId="000BD803" w:rsidR="001A6C20" w:rsidRPr="001A6C20" w:rsidRDefault="008778D0" w:rsidP="001A6C20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Hang out with friends</w:t>
            </w:r>
          </w:p>
          <w:p w14:paraId="7E858494" w14:textId="7A3F7050" w:rsidR="001A6C20" w:rsidRPr="008778D0" w:rsidRDefault="008778D0" w:rsidP="001A6C20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Watch web series</w:t>
            </w:r>
          </w:p>
          <w:p w14:paraId="6EC4AC4A" w14:textId="54C23781" w:rsidR="008778D0" w:rsidRPr="001A6C20" w:rsidRDefault="008778D0" w:rsidP="001A6C20">
            <w:pPr>
              <w:pStyle w:val="ListParagraph"/>
              <w:numPr>
                <w:ilvl w:val="0"/>
                <w:numId w:val="6"/>
              </w:numPr>
              <w:spacing w:after="80"/>
              <w:ind w:left="714" w:hanging="357"/>
              <w:contextualSpacing w:val="0"/>
              <w:textAlignment w:val="baseline"/>
              <w:rPr>
                <w:rFonts w:ascii="Lora" w:eastAsia="Times New Roman" w:hAnsi="Lora" w:cs="Times New Roman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Arimo" w:eastAsia="Times New Roman" w:hAnsi="Arimo" w:cs="Arimo"/>
                <w:color w:val="000000" w:themeColor="text1"/>
                <w:sz w:val="20"/>
                <w:szCs w:val="20"/>
                <w:lang w:eastAsia="en-IN"/>
              </w:rPr>
              <w:t>cooking</w:t>
            </w:r>
          </w:p>
          <w:p w14:paraId="63BF0F56" w14:textId="77777777" w:rsidR="001A6C20" w:rsidRDefault="001A6C20" w:rsidP="008778D0">
            <w:pPr>
              <w:pStyle w:val="ListParagraph"/>
              <w:spacing w:after="80"/>
              <w:ind w:left="714"/>
              <w:contextualSpacing w:val="0"/>
              <w:textAlignment w:val="baseline"/>
              <w:rPr>
                <w:rFonts w:ascii="Lora" w:hAnsi="Lora"/>
                <w:color w:val="000000" w:themeColor="text1"/>
              </w:rPr>
            </w:pPr>
          </w:p>
          <w:p w14:paraId="06847508" w14:textId="0DCBEFE6" w:rsidR="008778D0" w:rsidRPr="00067A2B" w:rsidRDefault="008778D0" w:rsidP="008778D0">
            <w:pPr>
              <w:pStyle w:val="ListParagraph"/>
              <w:spacing w:after="80"/>
              <w:ind w:left="714"/>
              <w:contextualSpacing w:val="0"/>
              <w:textAlignment w:val="baseline"/>
              <w:rPr>
                <w:rFonts w:ascii="Lora" w:hAnsi="Lora"/>
                <w:color w:val="000000" w:themeColor="text1"/>
              </w:rPr>
            </w:pPr>
          </w:p>
        </w:tc>
        <w:tc>
          <w:tcPr>
            <w:tcW w:w="3278" w:type="dxa"/>
          </w:tcPr>
          <w:p w14:paraId="69347CAC" w14:textId="77777777" w:rsidR="001A6C20" w:rsidRPr="00067A2B" w:rsidRDefault="001A6C20" w:rsidP="001A6C20"/>
        </w:tc>
        <w:tc>
          <w:tcPr>
            <w:tcW w:w="3278" w:type="dxa"/>
          </w:tcPr>
          <w:p w14:paraId="1D9FB624" w14:textId="77777777" w:rsidR="001A6C20" w:rsidRPr="00067A2B" w:rsidRDefault="001A6C20" w:rsidP="001A6C20"/>
        </w:tc>
        <w:tc>
          <w:tcPr>
            <w:tcW w:w="3278" w:type="dxa"/>
          </w:tcPr>
          <w:p w14:paraId="131B4CE3" w14:textId="6E3398CC" w:rsidR="001A6C20" w:rsidRPr="00067A2B" w:rsidRDefault="001A6C20" w:rsidP="001A6C20">
            <w:r w:rsidRPr="00531906">
              <w:rPr>
                <w:rFonts w:ascii="Lora" w:hAnsi="Lora"/>
                <w:b/>
                <w:bCs/>
                <w:color w:val="2F503E"/>
              </w:rPr>
              <w:t>ADDITIONAL SKILLS</w:t>
            </w:r>
          </w:p>
        </w:tc>
        <w:tc>
          <w:tcPr>
            <w:tcW w:w="3278" w:type="dxa"/>
          </w:tcPr>
          <w:p w14:paraId="196150B9" w14:textId="77777777" w:rsidR="001A6C20" w:rsidRPr="00067A2B" w:rsidRDefault="001A6C20" w:rsidP="001A6C20"/>
        </w:tc>
      </w:tr>
      <w:tr w:rsidR="001A6C20" w:rsidRPr="00067A2B" w14:paraId="4E2E3AC0" w14:textId="77777777" w:rsidTr="001A6C20">
        <w:trPr>
          <w:gridAfter w:val="4"/>
          <w:wAfter w:w="13112" w:type="dxa"/>
          <w:trHeight w:val="295"/>
        </w:trPr>
        <w:tc>
          <w:tcPr>
            <w:tcW w:w="11647" w:type="dxa"/>
            <w:gridSpan w:val="12"/>
            <w:shd w:val="clear" w:color="auto" w:fill="2F503E"/>
          </w:tcPr>
          <w:p w14:paraId="623CB665" w14:textId="77777777" w:rsidR="001A6C20" w:rsidRPr="003659BF" w:rsidRDefault="001A6C20" w:rsidP="001A6C20">
            <w:pPr>
              <w:spacing w:after="80"/>
              <w:textAlignment w:val="baseline"/>
              <w:rPr>
                <w:rFonts w:ascii="Lora" w:eastAsia="Times New Roman" w:hAnsi="Lora" w:cs="Times New Roman"/>
                <w:color w:val="000000" w:themeColor="text1"/>
                <w:sz w:val="10"/>
                <w:szCs w:val="10"/>
                <w:lang w:eastAsia="en-IN"/>
              </w:rPr>
            </w:pPr>
          </w:p>
        </w:tc>
      </w:tr>
    </w:tbl>
    <w:p w14:paraId="3053D4ED" w14:textId="77777777" w:rsidR="00FD39C4" w:rsidRDefault="00FD39C4">
      <w:pPr>
        <w:sectPr w:rsidR="00FD39C4" w:rsidSect="005F4028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567" w:right="284" w:bottom="0" w:left="284" w:header="284" w:footer="0" w:gutter="0"/>
          <w:cols w:space="708"/>
          <w:docGrid w:linePitch="360"/>
        </w:sectPr>
      </w:pPr>
    </w:p>
    <w:p w14:paraId="2D0CF9ED" w14:textId="77777777" w:rsidR="001A6C20" w:rsidRPr="00FD39C4" w:rsidRDefault="001A6C20" w:rsidP="001A6C20">
      <w:pPr>
        <w:spacing w:after="0"/>
        <w:ind w:right="571"/>
        <w:rPr>
          <w:rFonts w:ascii="Poppins" w:hAnsi="Poppins" w:cs="Poppins"/>
          <w:sz w:val="20"/>
          <w:szCs w:val="20"/>
        </w:rPr>
      </w:pPr>
    </w:p>
    <w:sectPr w:rsidR="001A6C20" w:rsidRPr="00FD39C4" w:rsidSect="00FD39C4">
      <w:pgSz w:w="12240" w:h="15840" w:code="1"/>
      <w:pgMar w:top="1440" w:right="1440" w:bottom="1440" w:left="1440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567FA" w14:textId="77777777" w:rsidR="006C4251" w:rsidRDefault="006C4251" w:rsidP="00F1060D">
      <w:pPr>
        <w:spacing w:after="0" w:line="240" w:lineRule="auto"/>
      </w:pPr>
      <w:r>
        <w:separator/>
      </w:r>
    </w:p>
  </w:endnote>
  <w:endnote w:type="continuationSeparator" w:id="0">
    <w:p w14:paraId="4C838B37" w14:textId="77777777" w:rsidR="006C4251" w:rsidRDefault="006C4251" w:rsidP="00F10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ora">
    <w:altName w:val="Lora"/>
    <w:charset w:val="00"/>
    <w:family w:val="auto"/>
    <w:pitch w:val="variable"/>
    <w:sig w:usb0="A00002FF" w:usb1="5000204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mo">
    <w:altName w:val="Calibri"/>
    <w:charset w:val="00"/>
    <w:family w:val="swiss"/>
    <w:pitch w:val="variable"/>
    <w:sig w:usb0="E0000AFF" w:usb1="500078FF" w:usb2="00000021" w:usb3="00000000" w:csb0="000001B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A59A5" w14:textId="77777777" w:rsidR="00F1060D" w:rsidRDefault="00F106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153AE" w14:textId="77777777" w:rsidR="00F1060D" w:rsidRDefault="00F106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B46FE" w14:textId="77777777" w:rsidR="00F1060D" w:rsidRDefault="00F106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975AC" w14:textId="77777777" w:rsidR="006C4251" w:rsidRDefault="006C4251" w:rsidP="00F1060D">
      <w:pPr>
        <w:spacing w:after="0" w:line="240" w:lineRule="auto"/>
      </w:pPr>
      <w:r>
        <w:separator/>
      </w:r>
    </w:p>
  </w:footnote>
  <w:footnote w:type="continuationSeparator" w:id="0">
    <w:p w14:paraId="15524435" w14:textId="77777777" w:rsidR="006C4251" w:rsidRDefault="006C4251" w:rsidP="00F10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0754E" w14:textId="77777777" w:rsidR="00F1060D" w:rsidRDefault="00F106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6022A" w14:textId="77777777" w:rsidR="00F1060D" w:rsidRDefault="00F106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D4790" w14:textId="77777777" w:rsidR="00F1060D" w:rsidRDefault="00F106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331A7"/>
    <w:multiLevelType w:val="multilevel"/>
    <w:tmpl w:val="1C229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3A5A2B"/>
    <w:multiLevelType w:val="multilevel"/>
    <w:tmpl w:val="C2A23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721AD4"/>
    <w:multiLevelType w:val="hybridMultilevel"/>
    <w:tmpl w:val="DDE416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201639"/>
    <w:multiLevelType w:val="hybridMultilevel"/>
    <w:tmpl w:val="7D92D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4E44E8"/>
    <w:multiLevelType w:val="multilevel"/>
    <w:tmpl w:val="80EC8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326FF5"/>
    <w:multiLevelType w:val="multilevel"/>
    <w:tmpl w:val="C7B88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MjS0MDM1tLC0sLBU0lEKTi0uzszPAykwqgUA7R/N8CwAAAA="/>
  </w:docVars>
  <w:rsids>
    <w:rsidRoot w:val="00067A2B"/>
    <w:rsid w:val="0000355A"/>
    <w:rsid w:val="0004011A"/>
    <w:rsid w:val="00056554"/>
    <w:rsid w:val="000620EA"/>
    <w:rsid w:val="00067A2B"/>
    <w:rsid w:val="00083231"/>
    <w:rsid w:val="00086580"/>
    <w:rsid w:val="00094161"/>
    <w:rsid w:val="000B343C"/>
    <w:rsid w:val="000B50B1"/>
    <w:rsid w:val="00167F53"/>
    <w:rsid w:val="00181306"/>
    <w:rsid w:val="001A327D"/>
    <w:rsid w:val="001A6C20"/>
    <w:rsid w:val="001B7771"/>
    <w:rsid w:val="001C2059"/>
    <w:rsid w:val="001E054B"/>
    <w:rsid w:val="002119EF"/>
    <w:rsid w:val="0021298F"/>
    <w:rsid w:val="0023052A"/>
    <w:rsid w:val="0023055C"/>
    <w:rsid w:val="002B3B8D"/>
    <w:rsid w:val="002C0B41"/>
    <w:rsid w:val="002D4768"/>
    <w:rsid w:val="00343723"/>
    <w:rsid w:val="00350376"/>
    <w:rsid w:val="003659BF"/>
    <w:rsid w:val="0037740C"/>
    <w:rsid w:val="00400FC8"/>
    <w:rsid w:val="0041086A"/>
    <w:rsid w:val="00454881"/>
    <w:rsid w:val="00521AFB"/>
    <w:rsid w:val="00531906"/>
    <w:rsid w:val="005A6590"/>
    <w:rsid w:val="005D4762"/>
    <w:rsid w:val="005F4028"/>
    <w:rsid w:val="00624837"/>
    <w:rsid w:val="00666B5A"/>
    <w:rsid w:val="00686F3D"/>
    <w:rsid w:val="006B3812"/>
    <w:rsid w:val="006C4251"/>
    <w:rsid w:val="006F2FE8"/>
    <w:rsid w:val="006F65F3"/>
    <w:rsid w:val="007001C1"/>
    <w:rsid w:val="00781593"/>
    <w:rsid w:val="00784B9B"/>
    <w:rsid w:val="007D19B2"/>
    <w:rsid w:val="00842006"/>
    <w:rsid w:val="008778D0"/>
    <w:rsid w:val="008B07AB"/>
    <w:rsid w:val="009607DF"/>
    <w:rsid w:val="009F704E"/>
    <w:rsid w:val="00A51124"/>
    <w:rsid w:val="00B54C95"/>
    <w:rsid w:val="00B55C51"/>
    <w:rsid w:val="00B870C3"/>
    <w:rsid w:val="00C07250"/>
    <w:rsid w:val="00CC1A50"/>
    <w:rsid w:val="00D51C3F"/>
    <w:rsid w:val="00D6211F"/>
    <w:rsid w:val="00DD1475"/>
    <w:rsid w:val="00E61AF5"/>
    <w:rsid w:val="00F02E98"/>
    <w:rsid w:val="00F1060D"/>
    <w:rsid w:val="00F23F62"/>
    <w:rsid w:val="00FC5605"/>
    <w:rsid w:val="00FD3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E86A61"/>
  <w15:chartTrackingRefBased/>
  <w15:docId w15:val="{4F63C074-0CDC-4C6C-BC0D-7E37AFF9A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7A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67A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D621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35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355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10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060D"/>
  </w:style>
  <w:style w:type="paragraph" w:styleId="Footer">
    <w:name w:val="footer"/>
    <w:basedOn w:val="Normal"/>
    <w:link w:val="FooterChar"/>
    <w:uiPriority w:val="99"/>
    <w:unhideWhenUsed/>
    <w:rsid w:val="00F10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060D"/>
  </w:style>
  <w:style w:type="character" w:customStyle="1" w:styleId="vanity-namedomain">
    <w:name w:val="vanity-name__domain"/>
    <w:basedOn w:val="DefaultParagraphFont"/>
    <w:rsid w:val="001B77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9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umathi Shinde</dc:creator>
  <cp:keywords/>
  <dc:description/>
  <cp:lastModifiedBy>Shreya Sharma</cp:lastModifiedBy>
  <cp:revision>4</cp:revision>
  <cp:lastPrinted>2021-09-01T07:12:00Z</cp:lastPrinted>
  <dcterms:created xsi:type="dcterms:W3CDTF">2021-12-24T12:25:00Z</dcterms:created>
  <dcterms:modified xsi:type="dcterms:W3CDTF">2021-12-24T12:30:00Z</dcterms:modified>
</cp:coreProperties>
</file>